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245D9" w14:textId="19AE2F2E" w:rsidR="00FA30AE" w:rsidRPr="00480474" w:rsidRDefault="00FF3659" w:rsidP="00957223">
      <w:pPr>
        <w:spacing w:after="0" w:line="240" w:lineRule="auto"/>
        <w:rPr>
          <w:b/>
          <w:bCs/>
        </w:rPr>
      </w:pPr>
      <w:r w:rsidRPr="00480474">
        <w:rPr>
          <w:b/>
          <w:bCs/>
        </w:rPr>
        <w:t xml:space="preserve">Think Your Child </w:t>
      </w:r>
      <w:r w:rsidR="00A4436F" w:rsidRPr="00480474">
        <w:rPr>
          <w:b/>
          <w:bCs/>
        </w:rPr>
        <w:t xml:space="preserve">Might Have </w:t>
      </w:r>
      <w:r w:rsidRPr="00480474">
        <w:rPr>
          <w:b/>
          <w:bCs/>
        </w:rPr>
        <w:t>Asthma</w:t>
      </w:r>
      <w:r w:rsidR="00BA011C" w:rsidRPr="00480474">
        <w:rPr>
          <w:b/>
          <w:bCs/>
        </w:rPr>
        <w:t xml:space="preserve">? </w:t>
      </w:r>
      <w:r w:rsidR="00793BC5" w:rsidRPr="00480474">
        <w:rPr>
          <w:b/>
          <w:bCs/>
        </w:rPr>
        <w:t>Take These Steps</w:t>
      </w:r>
      <w:r w:rsidR="008A3A08">
        <w:rPr>
          <w:b/>
          <w:bCs/>
        </w:rPr>
        <w:t>.</w:t>
      </w:r>
      <w:r w:rsidR="00FA30AE" w:rsidRPr="00480474">
        <w:rPr>
          <w:b/>
          <w:bCs/>
        </w:rPr>
        <w:t xml:space="preserve">     </w:t>
      </w:r>
    </w:p>
    <w:p w14:paraId="6662738C" w14:textId="68275526" w:rsidR="00A25A54" w:rsidRPr="00480474" w:rsidRDefault="00A25A54" w:rsidP="00957223">
      <w:pPr>
        <w:spacing w:after="0" w:line="240" w:lineRule="auto"/>
      </w:pPr>
      <w:bookmarkStart w:id="0" w:name="_Hlk94024942"/>
    </w:p>
    <w:p w14:paraId="16D78D3A" w14:textId="20C7F65F" w:rsidR="00E100B7" w:rsidRPr="00480474" w:rsidRDefault="00A738AB" w:rsidP="00957223">
      <w:pPr>
        <w:spacing w:after="0" w:line="240" w:lineRule="auto"/>
      </w:pPr>
      <w:bookmarkStart w:id="1" w:name="_Hlk95815668"/>
      <w:r w:rsidRPr="00480474">
        <w:t xml:space="preserve">Does your child </w:t>
      </w:r>
      <w:r w:rsidR="00E100B7" w:rsidRPr="00480474">
        <w:t xml:space="preserve">sometimes </w:t>
      </w:r>
      <w:r w:rsidR="006A22DD" w:rsidRPr="00480474">
        <w:t>wheeze</w:t>
      </w:r>
      <w:r w:rsidR="003E0F08" w:rsidRPr="00480474">
        <w:t xml:space="preserve">? </w:t>
      </w:r>
      <w:r w:rsidR="006A22DD" w:rsidRPr="00480474">
        <w:t>Are they s</w:t>
      </w:r>
      <w:r w:rsidR="003E0F08" w:rsidRPr="00480474">
        <w:t>hort of breath</w:t>
      </w:r>
      <w:r w:rsidRPr="00480474">
        <w:t xml:space="preserve">? </w:t>
      </w:r>
      <w:r w:rsidR="00F213B3" w:rsidRPr="00480474">
        <w:t xml:space="preserve">If so, they may </w:t>
      </w:r>
      <w:r w:rsidR="00A4436F" w:rsidRPr="00480474">
        <w:t xml:space="preserve">need to see a health care provider to determine if they </w:t>
      </w:r>
      <w:r w:rsidR="00F213B3" w:rsidRPr="00480474">
        <w:t>have asthma.</w:t>
      </w:r>
      <w:r w:rsidR="0060728D" w:rsidRPr="00480474">
        <w:t xml:space="preserve"> </w:t>
      </w:r>
      <w:r w:rsidR="0046390F" w:rsidRPr="00480474">
        <w:t xml:space="preserve">Asthma affects the airways, or tubes, that carry air in and out of the lungs. </w:t>
      </w:r>
      <w:r w:rsidR="00587B64" w:rsidRPr="00480474">
        <w:t>In people</w:t>
      </w:r>
      <w:r w:rsidR="00186219" w:rsidRPr="00480474">
        <w:t xml:space="preserve"> with asthma</w:t>
      </w:r>
      <w:r w:rsidR="00587B64" w:rsidRPr="00480474">
        <w:t xml:space="preserve">, </w:t>
      </w:r>
      <w:r w:rsidR="001C0288" w:rsidRPr="00480474">
        <w:t>inhaling</w:t>
      </w:r>
      <w:r w:rsidR="00587B64" w:rsidRPr="00480474">
        <w:t xml:space="preserve"> an irritant</w:t>
      </w:r>
      <w:r w:rsidR="00E100B7" w:rsidRPr="00480474">
        <w:t xml:space="preserve"> causes </w:t>
      </w:r>
      <w:r w:rsidR="00587B64" w:rsidRPr="00480474">
        <w:t>the airways</w:t>
      </w:r>
      <w:r w:rsidR="0046390F" w:rsidRPr="00480474">
        <w:t xml:space="preserve"> </w:t>
      </w:r>
      <w:r w:rsidR="00587B64" w:rsidRPr="00480474">
        <w:t xml:space="preserve">to become </w:t>
      </w:r>
      <w:r w:rsidR="0046390F" w:rsidRPr="00480474">
        <w:t>inflamed</w:t>
      </w:r>
      <w:r w:rsidR="00587B64" w:rsidRPr="00480474">
        <w:t xml:space="preserve"> and the</w:t>
      </w:r>
      <w:r w:rsidR="00F2624C" w:rsidRPr="00480474">
        <w:t xml:space="preserve"> airway muscles</w:t>
      </w:r>
      <w:r w:rsidR="00E6401C" w:rsidRPr="00480474">
        <w:t xml:space="preserve"> to</w:t>
      </w:r>
      <w:r w:rsidR="00F2624C" w:rsidRPr="00480474">
        <w:t xml:space="preserve"> tighten</w:t>
      </w:r>
      <w:r w:rsidR="00E100B7" w:rsidRPr="00480474">
        <w:t xml:space="preserve">, </w:t>
      </w:r>
      <w:r w:rsidR="00E6401C" w:rsidRPr="00480474">
        <w:t>making</w:t>
      </w:r>
      <w:r w:rsidR="0046390F" w:rsidRPr="00480474">
        <w:t xml:space="preserve"> it harder to breathe. </w:t>
      </w:r>
    </w:p>
    <w:p w14:paraId="649CEF73" w14:textId="77777777" w:rsidR="00E100B7" w:rsidRPr="00480474" w:rsidRDefault="00E100B7" w:rsidP="00957223">
      <w:pPr>
        <w:spacing w:after="0" w:line="240" w:lineRule="auto"/>
      </w:pPr>
    </w:p>
    <w:p w14:paraId="28A3875F" w14:textId="3AC928B1" w:rsidR="0060728D" w:rsidRPr="00480474" w:rsidRDefault="00341DD4" w:rsidP="0060728D">
      <w:pPr>
        <w:spacing w:after="0" w:line="240" w:lineRule="auto"/>
      </w:pPr>
      <w:r w:rsidRPr="00480474">
        <w:t>Asthma</w:t>
      </w:r>
      <w:r w:rsidR="001122D2" w:rsidRPr="00480474">
        <w:t xml:space="preserve"> is the most common long-term </w:t>
      </w:r>
      <w:r w:rsidR="00F213B3" w:rsidRPr="00480474">
        <w:t xml:space="preserve">health </w:t>
      </w:r>
      <w:r w:rsidR="001122D2" w:rsidRPr="00480474">
        <w:t>condition in children</w:t>
      </w:r>
      <w:r w:rsidR="00653734" w:rsidRPr="00480474">
        <w:t xml:space="preserve">, affecting </w:t>
      </w:r>
      <w:r w:rsidR="0060728D" w:rsidRPr="00480474">
        <w:t xml:space="preserve">about 5 million </w:t>
      </w:r>
      <w:r w:rsidR="00255FE2" w:rsidRPr="00480474">
        <w:t>kids</w:t>
      </w:r>
      <w:r w:rsidR="0060728D" w:rsidRPr="00480474">
        <w:t xml:space="preserve"> in the United States. </w:t>
      </w:r>
      <w:r w:rsidR="006042F9" w:rsidRPr="00480474">
        <w:t>It usually starts before age 5.</w:t>
      </w:r>
      <w:r w:rsidR="00653734" w:rsidRPr="00480474">
        <w:t xml:space="preserve"> </w:t>
      </w:r>
      <w:r w:rsidR="006042F9" w:rsidRPr="00480474">
        <w:t xml:space="preserve">Asthma </w:t>
      </w:r>
      <w:r w:rsidR="000932B6" w:rsidRPr="00480474">
        <w:t>i</w:t>
      </w:r>
      <w:r w:rsidR="0060728D" w:rsidRPr="00480474">
        <w:t xml:space="preserve">mpacts some groups of children more than others. For example, boys </w:t>
      </w:r>
      <w:r w:rsidR="00673B0F" w:rsidRPr="00480474">
        <w:t xml:space="preserve">are more likely than girls to be diagnosed with </w:t>
      </w:r>
      <w:r w:rsidR="001C0288" w:rsidRPr="00480474">
        <w:t>it</w:t>
      </w:r>
      <w:r w:rsidR="00A4436F" w:rsidRPr="00480474">
        <w:t xml:space="preserve">. </w:t>
      </w:r>
      <w:r w:rsidR="0060728D" w:rsidRPr="00480474">
        <w:t>Black</w:t>
      </w:r>
      <w:r w:rsidR="00A4436F" w:rsidRPr="00480474">
        <w:t xml:space="preserve">, </w:t>
      </w:r>
      <w:r w:rsidR="0060728D" w:rsidRPr="00480474">
        <w:t>Puerto Rican</w:t>
      </w:r>
      <w:r w:rsidR="00A4436F" w:rsidRPr="00480474">
        <w:t>, and Native American</w:t>
      </w:r>
      <w:r w:rsidR="0060728D" w:rsidRPr="00480474">
        <w:t xml:space="preserve"> children are more likely </w:t>
      </w:r>
      <w:r w:rsidR="00673B0F" w:rsidRPr="00480474">
        <w:t xml:space="preserve">than white children </w:t>
      </w:r>
      <w:r w:rsidR="0060728D" w:rsidRPr="00480474">
        <w:t xml:space="preserve">to have </w:t>
      </w:r>
      <w:r w:rsidR="00A4436F" w:rsidRPr="00480474">
        <w:t>asthma</w:t>
      </w:r>
      <w:r w:rsidR="0060728D" w:rsidRPr="00480474">
        <w:t>.</w:t>
      </w:r>
    </w:p>
    <w:p w14:paraId="1FF47726" w14:textId="77777777" w:rsidR="0060728D" w:rsidRPr="00480474" w:rsidRDefault="0060728D" w:rsidP="00957223">
      <w:pPr>
        <w:spacing w:after="0" w:line="240" w:lineRule="auto"/>
      </w:pPr>
    </w:p>
    <w:p w14:paraId="4D3253E1" w14:textId="05AE1BDF" w:rsidR="006037B1" w:rsidRPr="00480474" w:rsidRDefault="00571CF6" w:rsidP="00957223">
      <w:pPr>
        <w:spacing w:after="0" w:line="240" w:lineRule="auto"/>
      </w:pPr>
      <w:r w:rsidRPr="00480474">
        <w:t xml:space="preserve">Poorly controlled </w:t>
      </w:r>
      <w:r w:rsidR="001122D2" w:rsidRPr="00480474">
        <w:t>asthma can cause kids to miss school</w:t>
      </w:r>
      <w:r w:rsidRPr="00480474">
        <w:t xml:space="preserve"> </w:t>
      </w:r>
      <w:r w:rsidR="001122D2" w:rsidRPr="00480474">
        <w:t xml:space="preserve">or even end up </w:t>
      </w:r>
      <w:r w:rsidR="004E6748" w:rsidRPr="00480474">
        <w:t xml:space="preserve">in </w:t>
      </w:r>
      <w:r w:rsidR="001122D2" w:rsidRPr="00480474">
        <w:t>the hospital</w:t>
      </w:r>
      <w:r w:rsidR="000B47B8" w:rsidRPr="00480474">
        <w:t>.</w:t>
      </w:r>
      <w:r w:rsidR="001122D2" w:rsidRPr="00480474">
        <w:t xml:space="preserve"> The good news is that </w:t>
      </w:r>
      <w:r w:rsidRPr="00480474">
        <w:t xml:space="preserve">with the right management, </w:t>
      </w:r>
      <w:r w:rsidR="00587B64" w:rsidRPr="00480474">
        <w:t xml:space="preserve">most </w:t>
      </w:r>
      <w:r w:rsidRPr="00480474">
        <w:t>kids with asthma can lead healthy, active lives.</w:t>
      </w:r>
      <w:r w:rsidR="001122D2" w:rsidRPr="00480474">
        <w:t xml:space="preserve"> Here </w:t>
      </w:r>
      <w:r w:rsidR="005B2456" w:rsidRPr="00480474">
        <w:t xml:space="preserve">are </w:t>
      </w:r>
      <w:r w:rsidR="005B2456" w:rsidRPr="00480474">
        <w:rPr>
          <w:bCs/>
        </w:rPr>
        <w:t>several</w:t>
      </w:r>
      <w:r w:rsidR="00F2624C" w:rsidRPr="00480474">
        <w:rPr>
          <w:bCs/>
        </w:rPr>
        <w:t xml:space="preserve"> </w:t>
      </w:r>
      <w:r w:rsidR="001122D2" w:rsidRPr="00480474">
        <w:rPr>
          <w:bCs/>
        </w:rPr>
        <w:t>things you can do</w:t>
      </w:r>
      <w:r w:rsidR="001122D2" w:rsidRPr="00480474">
        <w:t xml:space="preserve"> if you think your child </w:t>
      </w:r>
      <w:r w:rsidR="006042F9" w:rsidRPr="00480474">
        <w:t>has</w:t>
      </w:r>
      <w:r w:rsidR="001122D2" w:rsidRPr="00480474">
        <w:t xml:space="preserve"> asthma:</w:t>
      </w:r>
    </w:p>
    <w:p w14:paraId="1F9BBC30" w14:textId="77777777" w:rsidR="00760D6D" w:rsidRPr="00480474" w:rsidRDefault="00760D6D" w:rsidP="00760D6D">
      <w:pPr>
        <w:pStyle w:val="ListParagraph"/>
        <w:spacing w:after="0" w:line="240" w:lineRule="auto"/>
      </w:pPr>
    </w:p>
    <w:p w14:paraId="4955E1E0" w14:textId="036FF549" w:rsidR="00F8313B" w:rsidRPr="00480474" w:rsidRDefault="001C0288" w:rsidP="006F5556">
      <w:pPr>
        <w:spacing w:after="0" w:line="240" w:lineRule="auto"/>
      </w:pPr>
      <w:r w:rsidRPr="00480474">
        <w:rPr>
          <w:b/>
        </w:rPr>
        <w:t>Look</w:t>
      </w:r>
      <w:r w:rsidR="005447F1" w:rsidRPr="00480474">
        <w:rPr>
          <w:b/>
        </w:rPr>
        <w:t xml:space="preserve"> </w:t>
      </w:r>
      <w:r w:rsidR="009403B2" w:rsidRPr="00480474">
        <w:rPr>
          <w:b/>
          <w:bCs/>
        </w:rPr>
        <w:t xml:space="preserve">out </w:t>
      </w:r>
      <w:r w:rsidR="005447F1" w:rsidRPr="00480474">
        <w:rPr>
          <w:b/>
        </w:rPr>
        <w:t>for common signs and symptoms of asthma.</w:t>
      </w:r>
      <w:r w:rsidR="005447F1" w:rsidRPr="00480474">
        <w:t xml:space="preserve"> These include coughing, wheezing, chest tightness and shortness of breath. </w:t>
      </w:r>
      <w:r w:rsidR="006336A1" w:rsidRPr="00480474">
        <w:t>A</w:t>
      </w:r>
      <w:r w:rsidR="001505C1" w:rsidRPr="00480474">
        <w:t xml:space="preserve">ccording to the National Heart, Lung, and Blood Institute (NHLBI), </w:t>
      </w:r>
      <w:r w:rsidR="00A4436F" w:rsidRPr="00480474">
        <w:t xml:space="preserve">up to </w:t>
      </w:r>
      <w:r w:rsidR="006336A1" w:rsidRPr="00480474">
        <w:t xml:space="preserve">40% of children who wheeze when they </w:t>
      </w:r>
      <w:r w:rsidR="00560C19" w:rsidRPr="00480474">
        <w:t xml:space="preserve">get </w:t>
      </w:r>
      <w:r w:rsidR="0094795E" w:rsidRPr="00480474">
        <w:t>cold</w:t>
      </w:r>
      <w:r w:rsidR="00560C19" w:rsidRPr="00480474">
        <w:t>s</w:t>
      </w:r>
      <w:r w:rsidR="006336A1" w:rsidRPr="00480474">
        <w:t xml:space="preserve"> </w:t>
      </w:r>
      <w:r w:rsidR="00406286" w:rsidRPr="00480474">
        <w:t>or respiratory infection</w:t>
      </w:r>
      <w:r w:rsidR="00560C19" w:rsidRPr="00480474">
        <w:t>s</w:t>
      </w:r>
      <w:r w:rsidR="00406286" w:rsidRPr="00480474">
        <w:t xml:space="preserve"> </w:t>
      </w:r>
      <w:r w:rsidR="00662773" w:rsidRPr="00480474">
        <w:t xml:space="preserve">eventually </w:t>
      </w:r>
      <w:r w:rsidR="006336A1" w:rsidRPr="00480474">
        <w:t xml:space="preserve">get diagnosed with asthma. </w:t>
      </w:r>
      <w:r w:rsidR="006A22DD" w:rsidRPr="00480474">
        <w:t>N</w:t>
      </w:r>
      <w:r w:rsidR="005447F1" w:rsidRPr="00480474">
        <w:t xml:space="preserve">otice </w:t>
      </w:r>
      <w:r w:rsidR="006A22DD" w:rsidRPr="00480474">
        <w:t xml:space="preserve">when and where your child has symptoms. </w:t>
      </w:r>
      <w:r w:rsidR="005447F1" w:rsidRPr="00480474">
        <w:t xml:space="preserve">Do the symptoms interrupt your child's sleep? Do they occur during a specific time of the day? Do exercise, allergies or </w:t>
      </w:r>
      <w:r w:rsidR="0094795E" w:rsidRPr="00480474">
        <w:t>illness</w:t>
      </w:r>
      <w:r w:rsidR="005447F1" w:rsidRPr="00480474">
        <w:t xml:space="preserve"> make them worse?</w:t>
      </w:r>
      <w:r w:rsidR="00B07B37" w:rsidRPr="00480474">
        <w:t xml:space="preserve"> </w:t>
      </w:r>
    </w:p>
    <w:p w14:paraId="6F8B7F75" w14:textId="77777777" w:rsidR="00760D6D" w:rsidRPr="00480474" w:rsidRDefault="00760D6D" w:rsidP="00760D6D">
      <w:pPr>
        <w:pStyle w:val="ListParagraph"/>
        <w:spacing w:after="0" w:line="240" w:lineRule="auto"/>
      </w:pPr>
    </w:p>
    <w:p w14:paraId="03EACB18" w14:textId="792198A1" w:rsidR="00571CF6" w:rsidRPr="00480474" w:rsidRDefault="00A4436F" w:rsidP="006F5556">
      <w:pPr>
        <w:spacing w:after="0" w:line="240" w:lineRule="auto"/>
        <w:rPr>
          <w:b/>
          <w:bCs/>
        </w:rPr>
      </w:pPr>
      <w:r w:rsidRPr="00480474">
        <w:rPr>
          <w:b/>
          <w:bCs/>
        </w:rPr>
        <w:t>If your child’s symptoms persist, see</w:t>
      </w:r>
      <w:r w:rsidRPr="00480474">
        <w:rPr>
          <w:b/>
        </w:rPr>
        <w:t xml:space="preserve"> a health care provider.</w:t>
      </w:r>
      <w:r w:rsidRPr="00480474" w:rsidDel="006A22DD">
        <w:t xml:space="preserve"> </w:t>
      </w:r>
      <w:r w:rsidR="000F4C15" w:rsidRPr="00480474">
        <w:t>The</w:t>
      </w:r>
      <w:r w:rsidR="00187F12" w:rsidRPr="00480474">
        <w:t xml:space="preserve"> health</w:t>
      </w:r>
      <w:r w:rsidR="00AE08B7" w:rsidRPr="00480474">
        <w:t xml:space="preserve"> </w:t>
      </w:r>
      <w:r w:rsidR="00187F12" w:rsidRPr="00480474">
        <w:t xml:space="preserve">care provider </w:t>
      </w:r>
      <w:r w:rsidR="00C47FA2" w:rsidRPr="00480474">
        <w:t>may</w:t>
      </w:r>
      <w:r w:rsidR="00826C80" w:rsidRPr="00480474">
        <w:t xml:space="preserve"> </w:t>
      </w:r>
      <w:r w:rsidR="0094795E" w:rsidRPr="00480474">
        <w:t>ask about</w:t>
      </w:r>
      <w:r w:rsidR="00187F12" w:rsidRPr="00480474">
        <w:t xml:space="preserve"> </w:t>
      </w:r>
      <w:r w:rsidR="000F4C15" w:rsidRPr="00480474">
        <w:t xml:space="preserve">your child’s </w:t>
      </w:r>
      <w:r w:rsidR="00187F12" w:rsidRPr="00480474">
        <w:t>medical history</w:t>
      </w:r>
      <w:r w:rsidR="0094795E" w:rsidRPr="00480474">
        <w:t xml:space="preserve"> and symptoms</w:t>
      </w:r>
      <w:r w:rsidR="00187F12" w:rsidRPr="00480474">
        <w:t xml:space="preserve"> and </w:t>
      </w:r>
      <w:r w:rsidR="0094795E" w:rsidRPr="00480474">
        <w:t xml:space="preserve">do </w:t>
      </w:r>
      <w:r w:rsidR="00187F12" w:rsidRPr="00480474">
        <w:t xml:space="preserve">a physical exam. They </w:t>
      </w:r>
      <w:r w:rsidR="003E0F08" w:rsidRPr="00480474">
        <w:t>may</w:t>
      </w:r>
      <w:r w:rsidR="00187F12" w:rsidRPr="00480474">
        <w:t xml:space="preserve"> also </w:t>
      </w:r>
      <w:r w:rsidRPr="00480474">
        <w:t>conduct</w:t>
      </w:r>
      <w:r w:rsidR="00187F12" w:rsidRPr="00480474">
        <w:t xml:space="preserve"> tests to measure your child’s breathing.</w:t>
      </w:r>
      <w:r w:rsidR="007C1DB8" w:rsidRPr="00480474">
        <w:t xml:space="preserve"> </w:t>
      </w:r>
    </w:p>
    <w:p w14:paraId="45EEFE84" w14:textId="77777777" w:rsidR="006F5556" w:rsidRPr="00480474" w:rsidRDefault="006F5556" w:rsidP="006F5556">
      <w:pPr>
        <w:spacing w:after="0" w:line="240" w:lineRule="auto"/>
      </w:pPr>
    </w:p>
    <w:p w14:paraId="45C8924C" w14:textId="402DF076" w:rsidR="00CD710C" w:rsidRPr="00480474" w:rsidRDefault="00364FD4" w:rsidP="006F5556">
      <w:pPr>
        <w:spacing w:after="0" w:line="240" w:lineRule="auto"/>
        <w:rPr>
          <w:b/>
          <w:bCs/>
        </w:rPr>
      </w:pPr>
      <w:r w:rsidRPr="00480474">
        <w:rPr>
          <w:b/>
          <w:bCs/>
        </w:rPr>
        <w:t xml:space="preserve">Work </w:t>
      </w:r>
      <w:r w:rsidR="00BE170C" w:rsidRPr="00480474">
        <w:rPr>
          <w:b/>
        </w:rPr>
        <w:t>with the doctor to develop an asthma action plan i</w:t>
      </w:r>
      <w:r w:rsidR="006A22DD" w:rsidRPr="00480474">
        <w:rPr>
          <w:b/>
        </w:rPr>
        <w:t>f</w:t>
      </w:r>
      <w:r w:rsidR="00826C80" w:rsidRPr="00480474">
        <w:rPr>
          <w:b/>
        </w:rPr>
        <w:t xml:space="preserve"> </w:t>
      </w:r>
      <w:r w:rsidR="00571CF6" w:rsidRPr="00480474">
        <w:rPr>
          <w:b/>
        </w:rPr>
        <w:t xml:space="preserve">your child is diagnosed with </w:t>
      </w:r>
      <w:r w:rsidR="00187F12" w:rsidRPr="00480474">
        <w:rPr>
          <w:b/>
        </w:rPr>
        <w:t>asthma</w:t>
      </w:r>
      <w:r w:rsidR="00BE170C" w:rsidRPr="00480474">
        <w:rPr>
          <w:b/>
        </w:rPr>
        <w:t>.</w:t>
      </w:r>
      <w:r w:rsidR="00BE170C" w:rsidRPr="00480474">
        <w:t xml:space="preserve"> </w:t>
      </w:r>
      <w:r w:rsidR="00187F12" w:rsidRPr="00480474">
        <w:t xml:space="preserve">This </w:t>
      </w:r>
      <w:r w:rsidR="006456EB" w:rsidRPr="00480474">
        <w:t xml:space="preserve">is important. The </w:t>
      </w:r>
      <w:r w:rsidR="00187F12" w:rsidRPr="00480474">
        <w:t>plan will help you track medicines, monitor symptoms</w:t>
      </w:r>
      <w:r w:rsidR="0094795E" w:rsidRPr="00480474">
        <w:t xml:space="preserve"> and changes</w:t>
      </w:r>
      <w:r w:rsidR="00974A91" w:rsidRPr="00480474">
        <w:t>,</w:t>
      </w:r>
      <w:r w:rsidR="00187F12" w:rsidRPr="00480474">
        <w:t xml:space="preserve"> and understand when emergency care is necessary.</w:t>
      </w:r>
    </w:p>
    <w:p w14:paraId="0E6BE710" w14:textId="4067D3F1" w:rsidR="00161D72" w:rsidRPr="00480474" w:rsidRDefault="00161D72" w:rsidP="00CD710C">
      <w:pPr>
        <w:spacing w:after="0" w:line="240" w:lineRule="auto"/>
      </w:pPr>
    </w:p>
    <w:p w14:paraId="675982CC" w14:textId="18E951A6" w:rsidR="001260D8" w:rsidRPr="00480474" w:rsidRDefault="00B07761" w:rsidP="001260D8">
      <w:pPr>
        <w:spacing w:after="0" w:line="240" w:lineRule="auto"/>
        <w:rPr>
          <w:b/>
          <w:bCs/>
        </w:rPr>
      </w:pPr>
      <w:r w:rsidRPr="00480474">
        <w:rPr>
          <w:b/>
        </w:rPr>
        <w:t xml:space="preserve">Learn about </w:t>
      </w:r>
      <w:r w:rsidR="001260D8" w:rsidRPr="00480474">
        <w:rPr>
          <w:b/>
        </w:rPr>
        <w:t>the triggers that can bring on an asthma attack.</w:t>
      </w:r>
      <w:r w:rsidR="001260D8" w:rsidRPr="00480474">
        <w:t xml:space="preserve"> </w:t>
      </w:r>
      <w:r w:rsidR="00364FD4" w:rsidRPr="00480474">
        <w:t>Try</w:t>
      </w:r>
      <w:r w:rsidR="001260D8" w:rsidRPr="00480474">
        <w:t xml:space="preserve"> to avoid the triggers that make your child’s symptoms worse. These may include</w:t>
      </w:r>
      <w:r w:rsidR="001260D8" w:rsidRPr="00480474">
        <w:rPr>
          <w:b/>
          <w:bCs/>
        </w:rPr>
        <w:t xml:space="preserve"> </w:t>
      </w:r>
      <w:r w:rsidR="001260D8" w:rsidRPr="00480474">
        <w:t>things that cause allergies</w:t>
      </w:r>
      <w:r w:rsidR="00B71404" w:rsidRPr="00480474">
        <w:t xml:space="preserve"> </w:t>
      </w:r>
      <w:r w:rsidR="001260D8" w:rsidRPr="00480474">
        <w:t>–</w:t>
      </w:r>
      <w:r w:rsidR="00B71404" w:rsidRPr="00480474">
        <w:t xml:space="preserve"> </w:t>
      </w:r>
      <w:r w:rsidR="001260D8" w:rsidRPr="00480474">
        <w:t>such as pets, pollen, mold and dust</w:t>
      </w:r>
      <w:r w:rsidR="00B71404" w:rsidRPr="00480474">
        <w:t xml:space="preserve"> </w:t>
      </w:r>
      <w:r w:rsidR="001260D8" w:rsidRPr="00480474">
        <w:t>–</w:t>
      </w:r>
      <w:r w:rsidR="00B71404" w:rsidRPr="00480474">
        <w:t xml:space="preserve"> </w:t>
      </w:r>
      <w:r w:rsidR="001260D8" w:rsidRPr="00480474">
        <w:t>or cold or low-quality air</w:t>
      </w:r>
      <w:r w:rsidR="00685430" w:rsidRPr="00480474">
        <w:t>,</w:t>
      </w:r>
      <w:r w:rsidR="001260D8" w:rsidRPr="00480474">
        <w:t xml:space="preserve"> infections such as the flu</w:t>
      </w:r>
      <w:r w:rsidR="00974A91" w:rsidRPr="00480474">
        <w:t>,</w:t>
      </w:r>
      <w:r w:rsidR="00685430" w:rsidRPr="00480474">
        <w:t xml:space="preserve"> </w:t>
      </w:r>
      <w:r w:rsidR="001260D8" w:rsidRPr="00480474">
        <w:t xml:space="preserve">and tobacco smoke. </w:t>
      </w:r>
    </w:p>
    <w:p w14:paraId="6A3AA85A" w14:textId="77777777" w:rsidR="001260D8" w:rsidRPr="00480474" w:rsidRDefault="001260D8" w:rsidP="00CD710C">
      <w:pPr>
        <w:spacing w:after="0" w:line="240" w:lineRule="auto"/>
      </w:pPr>
    </w:p>
    <w:p w14:paraId="4274CE72" w14:textId="406596E6" w:rsidR="00D71FD0" w:rsidRPr="00480474" w:rsidRDefault="006A22DD" w:rsidP="00957223">
      <w:pPr>
        <w:spacing w:after="0" w:line="240" w:lineRule="auto"/>
      </w:pPr>
      <w:r w:rsidRPr="00480474">
        <w:t xml:space="preserve">Your family and </w:t>
      </w:r>
      <w:r w:rsidR="003A59E5" w:rsidRPr="00480474">
        <w:t>health</w:t>
      </w:r>
      <w:r w:rsidR="00030C19" w:rsidRPr="00480474">
        <w:t xml:space="preserve"> </w:t>
      </w:r>
      <w:r w:rsidR="003A59E5" w:rsidRPr="00480474">
        <w:t>care provider</w:t>
      </w:r>
      <w:r w:rsidRPr="00480474">
        <w:t xml:space="preserve"> can work together to </w:t>
      </w:r>
      <w:r w:rsidR="00E6401C" w:rsidRPr="00480474">
        <w:t xml:space="preserve">control </w:t>
      </w:r>
      <w:r w:rsidR="00D71FD0" w:rsidRPr="00480474">
        <w:t xml:space="preserve">your child’s asthma </w:t>
      </w:r>
      <w:r w:rsidR="008409B9" w:rsidRPr="00480474">
        <w:t xml:space="preserve">and </w:t>
      </w:r>
      <w:r w:rsidR="00D71FD0" w:rsidRPr="00480474">
        <w:t xml:space="preserve">keep </w:t>
      </w:r>
      <w:r w:rsidR="00703378" w:rsidRPr="00480474">
        <w:t>your child</w:t>
      </w:r>
      <w:r w:rsidR="00A53348" w:rsidRPr="00480474">
        <w:t xml:space="preserve"> </w:t>
      </w:r>
      <w:r w:rsidR="003A59E5" w:rsidRPr="00480474">
        <w:t>doing the activities they love</w:t>
      </w:r>
      <w:r w:rsidR="00D71FD0" w:rsidRPr="00480474">
        <w:t>.</w:t>
      </w:r>
    </w:p>
    <w:p w14:paraId="513595E5" w14:textId="44EF9C86" w:rsidR="00957223" w:rsidRPr="00480474" w:rsidRDefault="00566754" w:rsidP="00957223">
      <w:pPr>
        <w:spacing w:after="0" w:line="240" w:lineRule="auto"/>
      </w:pPr>
      <w:r w:rsidRPr="00480474">
        <w:br/>
      </w:r>
      <w:r w:rsidR="00984F87" w:rsidRPr="00480474">
        <w:t>Find asthma information and resources</w:t>
      </w:r>
      <w:r w:rsidR="00B55CB7" w:rsidRPr="00480474">
        <w:t xml:space="preserve"> </w:t>
      </w:r>
      <w:r w:rsidR="00984F87" w:rsidRPr="00480474">
        <w:t xml:space="preserve">from </w:t>
      </w:r>
      <w:r w:rsidR="00821259" w:rsidRPr="00480474">
        <w:t>NHLBI</w:t>
      </w:r>
      <w:r w:rsidR="00984F87" w:rsidRPr="00480474">
        <w:t>’s</w:t>
      </w:r>
      <w:r w:rsidR="00821259" w:rsidRPr="00480474">
        <w:t xml:space="preserve"> </w:t>
      </w:r>
      <w:r w:rsidR="00984F87" w:rsidRPr="00480474">
        <w:rPr>
          <w:i/>
          <w:iCs/>
        </w:rPr>
        <w:t>Learn More Breathe Better</w:t>
      </w:r>
      <w:r w:rsidR="00984F87" w:rsidRPr="00480474">
        <w:rPr>
          <w:rFonts w:cstheme="minorHAnsi"/>
        </w:rPr>
        <w:t>®</w:t>
      </w:r>
      <w:r w:rsidR="00984F87" w:rsidRPr="00480474">
        <w:t xml:space="preserve"> program at </w:t>
      </w:r>
      <w:hyperlink r:id="rId11" w:history="1">
        <w:r w:rsidR="001D6EBD" w:rsidRPr="00480474">
          <w:rPr>
            <w:rStyle w:val="Hyperlink"/>
          </w:rPr>
          <w:t>www.nhlbi.nih.gov/breathebetter</w:t>
        </w:r>
      </w:hyperlink>
      <w:r w:rsidR="00984F87" w:rsidRPr="00480474">
        <w:t xml:space="preserve">. </w:t>
      </w:r>
      <w:bookmarkEnd w:id="0"/>
      <w:bookmarkEnd w:id="1"/>
    </w:p>
    <w:sectPr w:rsidR="00957223" w:rsidRPr="004804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7B85F" w14:textId="77777777" w:rsidR="00A74C96" w:rsidRDefault="00A74C96" w:rsidP="004960EC">
      <w:pPr>
        <w:spacing w:after="0" w:line="240" w:lineRule="auto"/>
      </w:pPr>
      <w:r>
        <w:separator/>
      </w:r>
    </w:p>
  </w:endnote>
  <w:endnote w:type="continuationSeparator" w:id="0">
    <w:p w14:paraId="48705247" w14:textId="77777777" w:rsidR="00A74C96" w:rsidRDefault="00A74C96" w:rsidP="004960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48BF6" w14:textId="77777777" w:rsidR="00A74C96" w:rsidRDefault="00A74C96" w:rsidP="004960EC">
      <w:pPr>
        <w:spacing w:after="0" w:line="240" w:lineRule="auto"/>
      </w:pPr>
      <w:r>
        <w:separator/>
      </w:r>
    </w:p>
  </w:footnote>
  <w:footnote w:type="continuationSeparator" w:id="0">
    <w:p w14:paraId="45B81EA8" w14:textId="77777777" w:rsidR="00A74C96" w:rsidRDefault="00A74C96" w:rsidP="004960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AAD"/>
    <w:multiLevelType w:val="hybridMultilevel"/>
    <w:tmpl w:val="683A09C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768CA"/>
    <w:multiLevelType w:val="hybridMultilevel"/>
    <w:tmpl w:val="DB42F496"/>
    <w:lvl w:ilvl="0" w:tplc="C5E227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F2924"/>
    <w:multiLevelType w:val="hybridMultilevel"/>
    <w:tmpl w:val="F4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4623EA"/>
    <w:multiLevelType w:val="hybridMultilevel"/>
    <w:tmpl w:val="F3DE3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196D6D"/>
    <w:multiLevelType w:val="hybridMultilevel"/>
    <w:tmpl w:val="667C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jEytDQ1MjAxMzBS0lEKTi0uzszPAykwMqgFAJxl8IwtAAAA"/>
  </w:docVars>
  <w:rsids>
    <w:rsidRoot w:val="00E63FFD"/>
    <w:rsid w:val="000021A6"/>
    <w:rsid w:val="000272E3"/>
    <w:rsid w:val="000307FF"/>
    <w:rsid w:val="00030C19"/>
    <w:rsid w:val="000478EC"/>
    <w:rsid w:val="0005724A"/>
    <w:rsid w:val="0006459E"/>
    <w:rsid w:val="00082DB0"/>
    <w:rsid w:val="00082EF9"/>
    <w:rsid w:val="000847BE"/>
    <w:rsid w:val="00091EF8"/>
    <w:rsid w:val="000932B6"/>
    <w:rsid w:val="000B47B8"/>
    <w:rsid w:val="000B490A"/>
    <w:rsid w:val="000B5649"/>
    <w:rsid w:val="000E08E4"/>
    <w:rsid w:val="000F424B"/>
    <w:rsid w:val="000F4C15"/>
    <w:rsid w:val="000F5158"/>
    <w:rsid w:val="00100917"/>
    <w:rsid w:val="001122D2"/>
    <w:rsid w:val="0011427D"/>
    <w:rsid w:val="001148AD"/>
    <w:rsid w:val="00120B87"/>
    <w:rsid w:val="001253FD"/>
    <w:rsid w:val="001260D8"/>
    <w:rsid w:val="00132C82"/>
    <w:rsid w:val="001505C1"/>
    <w:rsid w:val="00152A12"/>
    <w:rsid w:val="0015484C"/>
    <w:rsid w:val="00161D72"/>
    <w:rsid w:val="0017394F"/>
    <w:rsid w:val="00186219"/>
    <w:rsid w:val="00187F12"/>
    <w:rsid w:val="001A7847"/>
    <w:rsid w:val="001C0288"/>
    <w:rsid w:val="001C53E1"/>
    <w:rsid w:val="001D5B4B"/>
    <w:rsid w:val="001D6EBD"/>
    <w:rsid w:val="001F50AA"/>
    <w:rsid w:val="00200207"/>
    <w:rsid w:val="00203D69"/>
    <w:rsid w:val="002044EE"/>
    <w:rsid w:val="00204D34"/>
    <w:rsid w:val="0021359E"/>
    <w:rsid w:val="00242E95"/>
    <w:rsid w:val="00250E35"/>
    <w:rsid w:val="00253307"/>
    <w:rsid w:val="00255FE2"/>
    <w:rsid w:val="002643F2"/>
    <w:rsid w:val="002813CC"/>
    <w:rsid w:val="002815FE"/>
    <w:rsid w:val="00291AD4"/>
    <w:rsid w:val="002A216B"/>
    <w:rsid w:val="002F04A4"/>
    <w:rsid w:val="003019DB"/>
    <w:rsid w:val="00306B41"/>
    <w:rsid w:val="003152F9"/>
    <w:rsid w:val="00320281"/>
    <w:rsid w:val="00324DBB"/>
    <w:rsid w:val="003250DE"/>
    <w:rsid w:val="003322C5"/>
    <w:rsid w:val="00341DD4"/>
    <w:rsid w:val="00342BCB"/>
    <w:rsid w:val="003434B4"/>
    <w:rsid w:val="00347837"/>
    <w:rsid w:val="0035556D"/>
    <w:rsid w:val="00364FD4"/>
    <w:rsid w:val="00376311"/>
    <w:rsid w:val="00376EC8"/>
    <w:rsid w:val="00381886"/>
    <w:rsid w:val="003A59E5"/>
    <w:rsid w:val="003B3ACA"/>
    <w:rsid w:val="003C0191"/>
    <w:rsid w:val="003C379B"/>
    <w:rsid w:val="003D245E"/>
    <w:rsid w:val="003D76FA"/>
    <w:rsid w:val="003E0F08"/>
    <w:rsid w:val="003E523A"/>
    <w:rsid w:val="003F0484"/>
    <w:rsid w:val="003F3996"/>
    <w:rsid w:val="00403EB7"/>
    <w:rsid w:val="00406286"/>
    <w:rsid w:val="00415816"/>
    <w:rsid w:val="00423950"/>
    <w:rsid w:val="00427036"/>
    <w:rsid w:val="004451CB"/>
    <w:rsid w:val="0046390F"/>
    <w:rsid w:val="00464C03"/>
    <w:rsid w:val="0046606C"/>
    <w:rsid w:val="00480134"/>
    <w:rsid w:val="00480474"/>
    <w:rsid w:val="0048498D"/>
    <w:rsid w:val="004960EC"/>
    <w:rsid w:val="00497546"/>
    <w:rsid w:val="004B64E4"/>
    <w:rsid w:val="004C1D26"/>
    <w:rsid w:val="004D2EF5"/>
    <w:rsid w:val="004E6748"/>
    <w:rsid w:val="004F38DD"/>
    <w:rsid w:val="005118B3"/>
    <w:rsid w:val="00514206"/>
    <w:rsid w:val="005447F1"/>
    <w:rsid w:val="00547439"/>
    <w:rsid w:val="00560C19"/>
    <w:rsid w:val="0056238A"/>
    <w:rsid w:val="00566754"/>
    <w:rsid w:val="00571CF6"/>
    <w:rsid w:val="00587B64"/>
    <w:rsid w:val="00595D3C"/>
    <w:rsid w:val="005A076B"/>
    <w:rsid w:val="005A1291"/>
    <w:rsid w:val="005A2CBC"/>
    <w:rsid w:val="005A4BC6"/>
    <w:rsid w:val="005B2456"/>
    <w:rsid w:val="005D0CF6"/>
    <w:rsid w:val="005E116B"/>
    <w:rsid w:val="005E43A1"/>
    <w:rsid w:val="005F2464"/>
    <w:rsid w:val="005F4162"/>
    <w:rsid w:val="006037B1"/>
    <w:rsid w:val="006042F9"/>
    <w:rsid w:val="00604A9E"/>
    <w:rsid w:val="0060728D"/>
    <w:rsid w:val="00621801"/>
    <w:rsid w:val="00631E6F"/>
    <w:rsid w:val="006336A1"/>
    <w:rsid w:val="00640CA8"/>
    <w:rsid w:val="00641EF6"/>
    <w:rsid w:val="006456EB"/>
    <w:rsid w:val="006521B5"/>
    <w:rsid w:val="00653734"/>
    <w:rsid w:val="00662773"/>
    <w:rsid w:val="00673B0F"/>
    <w:rsid w:val="00676DDE"/>
    <w:rsid w:val="00685430"/>
    <w:rsid w:val="006924E6"/>
    <w:rsid w:val="006A22DD"/>
    <w:rsid w:val="006A29B1"/>
    <w:rsid w:val="006F5556"/>
    <w:rsid w:val="00700B00"/>
    <w:rsid w:val="00703378"/>
    <w:rsid w:val="007226AC"/>
    <w:rsid w:val="0074312B"/>
    <w:rsid w:val="00751A95"/>
    <w:rsid w:val="0075282D"/>
    <w:rsid w:val="00760D6D"/>
    <w:rsid w:val="00773225"/>
    <w:rsid w:val="0077734A"/>
    <w:rsid w:val="00781B54"/>
    <w:rsid w:val="0078517D"/>
    <w:rsid w:val="00793BC5"/>
    <w:rsid w:val="007A4A16"/>
    <w:rsid w:val="007B2995"/>
    <w:rsid w:val="007C0870"/>
    <w:rsid w:val="007C1DB8"/>
    <w:rsid w:val="007C1F56"/>
    <w:rsid w:val="00803CA0"/>
    <w:rsid w:val="00814D95"/>
    <w:rsid w:val="00821259"/>
    <w:rsid w:val="00823BF1"/>
    <w:rsid w:val="00824807"/>
    <w:rsid w:val="00826C80"/>
    <w:rsid w:val="008409B9"/>
    <w:rsid w:val="00850AEC"/>
    <w:rsid w:val="00880A9A"/>
    <w:rsid w:val="008854F3"/>
    <w:rsid w:val="00892547"/>
    <w:rsid w:val="008A3A08"/>
    <w:rsid w:val="008A679A"/>
    <w:rsid w:val="008B04BF"/>
    <w:rsid w:val="008C36B1"/>
    <w:rsid w:val="008C712C"/>
    <w:rsid w:val="008D3508"/>
    <w:rsid w:val="008E5B6C"/>
    <w:rsid w:val="009403B2"/>
    <w:rsid w:val="009462F9"/>
    <w:rsid w:val="0094795E"/>
    <w:rsid w:val="009547D9"/>
    <w:rsid w:val="00957223"/>
    <w:rsid w:val="00960DAD"/>
    <w:rsid w:val="00967180"/>
    <w:rsid w:val="00967279"/>
    <w:rsid w:val="00971AC3"/>
    <w:rsid w:val="00974A91"/>
    <w:rsid w:val="00983B4F"/>
    <w:rsid w:val="00984F87"/>
    <w:rsid w:val="009857C8"/>
    <w:rsid w:val="009A363E"/>
    <w:rsid w:val="009C30B4"/>
    <w:rsid w:val="009C5DDA"/>
    <w:rsid w:val="009D151E"/>
    <w:rsid w:val="009F65F0"/>
    <w:rsid w:val="00A152DE"/>
    <w:rsid w:val="00A23D4F"/>
    <w:rsid w:val="00A24114"/>
    <w:rsid w:val="00A25A54"/>
    <w:rsid w:val="00A333C8"/>
    <w:rsid w:val="00A41E4E"/>
    <w:rsid w:val="00A4436F"/>
    <w:rsid w:val="00A53348"/>
    <w:rsid w:val="00A738AB"/>
    <w:rsid w:val="00A74C96"/>
    <w:rsid w:val="00AA3A5A"/>
    <w:rsid w:val="00AB7A0B"/>
    <w:rsid w:val="00AE08B7"/>
    <w:rsid w:val="00AE4833"/>
    <w:rsid w:val="00AF418B"/>
    <w:rsid w:val="00B06C5A"/>
    <w:rsid w:val="00B07761"/>
    <w:rsid w:val="00B07B37"/>
    <w:rsid w:val="00B10ED7"/>
    <w:rsid w:val="00B20C8F"/>
    <w:rsid w:val="00B22554"/>
    <w:rsid w:val="00B46950"/>
    <w:rsid w:val="00B55CB7"/>
    <w:rsid w:val="00B65730"/>
    <w:rsid w:val="00B71404"/>
    <w:rsid w:val="00BA011C"/>
    <w:rsid w:val="00BA7E11"/>
    <w:rsid w:val="00BB70AB"/>
    <w:rsid w:val="00BD46F2"/>
    <w:rsid w:val="00BE170C"/>
    <w:rsid w:val="00BF0790"/>
    <w:rsid w:val="00C40AC5"/>
    <w:rsid w:val="00C4143B"/>
    <w:rsid w:val="00C47FA2"/>
    <w:rsid w:val="00C902C8"/>
    <w:rsid w:val="00C90836"/>
    <w:rsid w:val="00CB2696"/>
    <w:rsid w:val="00CC6515"/>
    <w:rsid w:val="00CD02CB"/>
    <w:rsid w:val="00CD710C"/>
    <w:rsid w:val="00CE15C6"/>
    <w:rsid w:val="00CF0618"/>
    <w:rsid w:val="00CF4DDB"/>
    <w:rsid w:val="00CF7B36"/>
    <w:rsid w:val="00D05205"/>
    <w:rsid w:val="00D2339B"/>
    <w:rsid w:val="00D24EB4"/>
    <w:rsid w:val="00D37C69"/>
    <w:rsid w:val="00D4682C"/>
    <w:rsid w:val="00D612AC"/>
    <w:rsid w:val="00D71CCE"/>
    <w:rsid w:val="00D71FD0"/>
    <w:rsid w:val="00D72027"/>
    <w:rsid w:val="00D854BF"/>
    <w:rsid w:val="00DB521A"/>
    <w:rsid w:val="00DD52FE"/>
    <w:rsid w:val="00DF6E92"/>
    <w:rsid w:val="00DF7AA8"/>
    <w:rsid w:val="00E013ED"/>
    <w:rsid w:val="00E023DD"/>
    <w:rsid w:val="00E03427"/>
    <w:rsid w:val="00E100B7"/>
    <w:rsid w:val="00E13A94"/>
    <w:rsid w:val="00E269CC"/>
    <w:rsid w:val="00E306C8"/>
    <w:rsid w:val="00E444B1"/>
    <w:rsid w:val="00E5592D"/>
    <w:rsid w:val="00E63FFD"/>
    <w:rsid w:val="00E6401C"/>
    <w:rsid w:val="00EA4380"/>
    <w:rsid w:val="00EB6876"/>
    <w:rsid w:val="00EB7DE0"/>
    <w:rsid w:val="00EC21BD"/>
    <w:rsid w:val="00ED1404"/>
    <w:rsid w:val="00ED719F"/>
    <w:rsid w:val="00EE2B04"/>
    <w:rsid w:val="00F0450E"/>
    <w:rsid w:val="00F213B3"/>
    <w:rsid w:val="00F2624C"/>
    <w:rsid w:val="00F27EF3"/>
    <w:rsid w:val="00F377F2"/>
    <w:rsid w:val="00F50987"/>
    <w:rsid w:val="00F8313B"/>
    <w:rsid w:val="00F835B8"/>
    <w:rsid w:val="00F90AA1"/>
    <w:rsid w:val="00F91CC4"/>
    <w:rsid w:val="00FA1342"/>
    <w:rsid w:val="00FA1CD4"/>
    <w:rsid w:val="00FA30AE"/>
    <w:rsid w:val="00FC4D1F"/>
    <w:rsid w:val="00FE06CE"/>
    <w:rsid w:val="00FE0FDE"/>
    <w:rsid w:val="00FF3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253303"/>
  <w15:docId w15:val="{A61B6FAC-7E90-492F-9EE0-D874BC60E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51C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51CB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960E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960E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960EC"/>
    <w:rPr>
      <w:vertAlign w:val="superscript"/>
    </w:rPr>
  </w:style>
  <w:style w:type="paragraph" w:styleId="ListParagraph">
    <w:name w:val="List Paragraph"/>
    <w:basedOn w:val="Normal"/>
    <w:uiPriority w:val="34"/>
    <w:qFormat/>
    <w:rsid w:val="003C019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908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08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08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08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083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9083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08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83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B7A0B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B3ACA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612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71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hlbi.nih.gov/BreatheBetter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6718BB83814045A315E20457C4CD9D" ma:contentTypeVersion="12" ma:contentTypeDescription="Create a new document." ma:contentTypeScope="" ma:versionID="fb76af23787e6aed8381980b19e28438">
  <xsd:schema xmlns:xsd="http://www.w3.org/2001/XMLSchema" xmlns:xs="http://www.w3.org/2001/XMLSchema" xmlns:p="http://schemas.microsoft.com/office/2006/metadata/properties" xmlns:ns3="36d680c6-611a-4bb0-9ef7-e9418312899e" xmlns:ns4="f557183c-ac19-44b7-b366-8f4836d91d92" targetNamespace="http://schemas.microsoft.com/office/2006/metadata/properties" ma:root="true" ma:fieldsID="a921e7c793324ddbd4d54c40191dc865" ns3:_="" ns4:_="">
    <xsd:import namespace="36d680c6-611a-4bb0-9ef7-e9418312899e"/>
    <xsd:import namespace="f557183c-ac19-44b7-b366-8f4836d91d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680c6-611a-4bb0-9ef7-e941831289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57183c-ac19-44b7-b366-8f4836d91d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5D0F860-57AC-4DCF-A48A-C07D1ED3BD2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98A74B-2186-461C-B881-E338D1A4DB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d680c6-611a-4bb0-9ef7-e9418312899e"/>
    <ds:schemaRef ds:uri="f557183c-ac19-44b7-b366-8f4836d91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0D819E-A347-4DA9-9A11-A6FEEC3B7230}">
  <ds:schemaRefs>
    <ds:schemaRef ds:uri="http://purl.org/dc/dcmitype/"/>
    <ds:schemaRef ds:uri="36d680c6-611a-4bb0-9ef7-e9418312899e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f557183c-ac19-44b7-b366-8f4836d91d92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9F10DFBE-5734-4A95-97E4-11CC015A58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42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at</Company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rra Thomas</dc:creator>
  <cp:keywords/>
  <dc:description/>
  <cp:lastModifiedBy>Royall, Brittany (NIH/NHLBI) [E]</cp:lastModifiedBy>
  <cp:revision>14</cp:revision>
  <dcterms:created xsi:type="dcterms:W3CDTF">2022-03-21T20:57:00Z</dcterms:created>
  <dcterms:modified xsi:type="dcterms:W3CDTF">2022-04-11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6718BB83814045A315E20457C4CD9D</vt:lpwstr>
  </property>
</Properties>
</file>